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219722" w14:textId="77777777" w:rsidR="00D21402" w:rsidRPr="0037174C" w:rsidRDefault="004829B3" w:rsidP="00784CD6">
      <w:pPr>
        <w:autoSpaceDE w:val="0"/>
        <w:autoSpaceDN w:val="0"/>
        <w:adjustRightInd w:val="0"/>
      </w:pPr>
      <w:r w:rsidRPr="0037174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C80CA2" wp14:editId="28997354">
                <wp:simplePos x="0" y="0"/>
                <wp:positionH relativeFrom="column">
                  <wp:posOffset>80645</wp:posOffset>
                </wp:positionH>
                <wp:positionV relativeFrom="paragraph">
                  <wp:posOffset>3928745</wp:posOffset>
                </wp:positionV>
                <wp:extent cx="4305300" cy="2221865"/>
                <wp:effectExtent l="0" t="0" r="0" b="6985"/>
                <wp:wrapNone/>
                <wp:docPr id="5" name="Polje z besedilo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2221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65B592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NE ODPIRAJ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!</w:t>
                            </w: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– </w:t>
                            </w:r>
                          </w:p>
                          <w:p w14:paraId="12F3409D" w14:textId="0158167E" w:rsidR="00D21402" w:rsidRPr="00CE50C8" w:rsidRDefault="00D21402" w:rsidP="00D21402">
                            <w:pP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PRIJAVA NA </w:t>
                            </w:r>
                            <w:r w:rsidR="00867B24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JR </w:t>
                            </w:r>
                            <w:r w:rsidR="00CE50C8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–</w:t>
                            </w:r>
                            <w:r w:rsidR="00CE50C8" w:rsidRPr="00CE50C8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CE50C8" w:rsidRPr="00CE50C8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INOVATIVNI TURISTIČNI PROJEKTI TURISTIČNIH DRUŠTEV V OBČINI</w:t>
                            </w:r>
                            <w:r w:rsidR="004829B3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CE50C8" w:rsidRPr="00CE50C8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BREŽICE V LETU </w:t>
                            </w:r>
                            <w:r w:rsidR="00C47C18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2024</w:t>
                            </w:r>
                            <w:r w:rsidR="00CE50C8" w:rsidRPr="00CE50C8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C80CA2" id="_x0000_t202" coordsize="21600,21600" o:spt="202" path="m,l,21600r21600,l21600,xe">
                <v:stroke joinstyle="miter"/>
                <v:path gradientshapeok="t" o:connecttype="rect"/>
              </v:shapetype>
              <v:shape id="Polje z besedilom 5" o:spid="_x0000_s1026" type="#_x0000_t202" style="position:absolute;margin-left:6.35pt;margin-top:309.35pt;width:339pt;height:174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" stroked="f">
                <v:textbox>
                  <w:txbxContent>
                    <w:p w14:paraId="0265B592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NE ODPIRAJ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!</w:t>
                      </w: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– </w:t>
                      </w:r>
                    </w:p>
                    <w:p w14:paraId="12F3409D" w14:textId="0158167E" w:rsidR="00D21402" w:rsidRPr="00CE50C8" w:rsidRDefault="00D21402" w:rsidP="00D21402">
                      <w:pPr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PRIJAVA NA </w:t>
                      </w:r>
                      <w:r w:rsidR="00867B24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JR </w:t>
                      </w:r>
                      <w:r w:rsidR="00CE50C8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–</w:t>
                      </w:r>
                      <w:r w:rsidR="00CE50C8" w:rsidRPr="00CE50C8">
                        <w:rPr>
                          <w:rFonts w:ascii="Arial" w:hAnsi="Arial" w:cs="Arial"/>
                        </w:rPr>
                        <w:t xml:space="preserve"> </w:t>
                      </w:r>
                      <w:r w:rsidR="00CE50C8" w:rsidRPr="00CE50C8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INOVATIVNI TURISTIČNI PROJEKTI TURISTIČNIH DRUŠTEV V OBČINI</w:t>
                      </w:r>
                      <w:r w:rsidR="004829B3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 </w:t>
                      </w:r>
                      <w:r w:rsidR="00CE50C8" w:rsidRPr="00CE50C8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BREŽICE V LETU </w:t>
                      </w:r>
                      <w:r w:rsidR="00C47C18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2024</w:t>
                      </w:r>
                      <w:r w:rsidR="00CE50C8" w:rsidRPr="00CE50C8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84CD6" w:rsidRPr="0037174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EA1424" wp14:editId="2C136C84">
                <wp:simplePos x="0" y="0"/>
                <wp:positionH relativeFrom="column">
                  <wp:posOffset>5657850</wp:posOffset>
                </wp:positionH>
                <wp:positionV relativeFrom="paragraph">
                  <wp:posOffset>3096260</wp:posOffset>
                </wp:positionV>
                <wp:extent cx="2933700" cy="1354455"/>
                <wp:effectExtent l="0" t="635" r="0" b="0"/>
                <wp:wrapNone/>
                <wp:docPr id="4" name="Polje z besedilo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354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C3D507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OBČINA BREŽICE</w:t>
                            </w:r>
                          </w:p>
                          <w:p w14:paraId="66D016E7" w14:textId="77777777" w:rsidR="00D21402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esta prvih borcev 18</w:t>
                            </w:r>
                          </w:p>
                          <w:p w14:paraId="580B7FF2" w14:textId="77777777" w:rsidR="00867B24" w:rsidRPr="006C6F7F" w:rsidRDefault="00867B24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  <w:p w14:paraId="4C38538F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14:paraId="27EA7D53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A1424" id="Polje z besedilom 4" o:spid="_x0000_s1027" type="#_x0000_t202" style="position:absolute;margin-left:445.5pt;margin-top:243.8pt;width:231pt;height:106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" stroked="f">
                <v:textbox>
                  <w:txbxContent>
                    <w:p w14:paraId="0FC3D507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OBČINA BREŽICE</w:t>
                      </w:r>
                    </w:p>
                    <w:p w14:paraId="66D016E7" w14:textId="77777777" w:rsidR="00D21402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Cesta prvih borcev 18</w:t>
                      </w:r>
                    </w:p>
                    <w:p w14:paraId="580B7FF2" w14:textId="77777777" w:rsidR="00867B24" w:rsidRPr="006C6F7F" w:rsidRDefault="00867B24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  <w:p w14:paraId="4C38538F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14:paraId="27EA7D53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</w:txbxContent>
                </v:textbox>
              </v:shape>
            </w:pict>
          </mc:Fallback>
        </mc:AlternateContent>
      </w:r>
      <w:r w:rsidR="00D21402" w:rsidRPr="0037174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36C9B7" wp14:editId="50E5291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166745" cy="1686560"/>
                <wp:effectExtent l="0" t="0" r="0" b="0"/>
                <wp:wrapSquare wrapText="bothSides"/>
                <wp:docPr id="3" name="Polje z besedilo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745" cy="1686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C2EA43" w14:textId="77777777"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  <w:t>NAZIV PRIJAVITELJA</w:t>
                            </w:r>
                          </w:p>
                          <w:p w14:paraId="0CA1FCE3" w14:textId="77777777"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 xml:space="preserve">ULICA </w:t>
                            </w:r>
                          </w:p>
                          <w:p w14:paraId="3D6F3D59" w14:textId="77777777"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>POŠTA, KRA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36C9B7" id="Polje z besedilom 3" o:spid="_x0000_s1028" type="#_x0000_t202" style="position:absolute;margin-left:0;margin-top:0;width:249.35pt;height:13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" stroked="f" strokeweight="0">
                <v:textbox>
                  <w:txbxContent>
                    <w:p w14:paraId="6CC2EA43" w14:textId="77777777"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  <w:t>NAZIV PRIJAVITELJA</w:t>
                      </w:r>
                    </w:p>
                    <w:p w14:paraId="0CA1FCE3" w14:textId="77777777"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 xml:space="preserve">ULICA </w:t>
                      </w:r>
                    </w:p>
                    <w:p w14:paraId="3D6F3D59" w14:textId="77777777"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>POŠTA, KRAJ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21402" w:rsidRPr="0037174C" w:rsidSect="00784CD6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MT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9F47AE"/>
    <w:multiLevelType w:val="hybridMultilevel"/>
    <w:tmpl w:val="84A66820"/>
    <w:lvl w:ilvl="0" w:tplc="313E906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45F1B"/>
    <w:multiLevelType w:val="singleLevel"/>
    <w:tmpl w:val="133056B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FA60C13"/>
    <w:multiLevelType w:val="hybridMultilevel"/>
    <w:tmpl w:val="5A1AEA26"/>
    <w:lvl w:ilvl="0" w:tplc="964695E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724E59"/>
    <w:multiLevelType w:val="hybridMultilevel"/>
    <w:tmpl w:val="76B8DDD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83BC8"/>
    <w:multiLevelType w:val="hybridMultilevel"/>
    <w:tmpl w:val="6A48C186"/>
    <w:lvl w:ilvl="0" w:tplc="0424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BC56F1"/>
    <w:multiLevelType w:val="hybridMultilevel"/>
    <w:tmpl w:val="F306D04A"/>
    <w:lvl w:ilvl="0" w:tplc="133056B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A08C4"/>
    <w:multiLevelType w:val="hybridMultilevel"/>
    <w:tmpl w:val="DA5EE47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F3A33"/>
    <w:multiLevelType w:val="hybridMultilevel"/>
    <w:tmpl w:val="E85A8562"/>
    <w:lvl w:ilvl="0" w:tplc="18561AAE">
      <w:start w:val="829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921F0E"/>
    <w:multiLevelType w:val="hybridMultilevel"/>
    <w:tmpl w:val="06044B94"/>
    <w:lvl w:ilvl="0" w:tplc="0424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24081D"/>
    <w:multiLevelType w:val="singleLevel"/>
    <w:tmpl w:val="97B80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B80572B"/>
    <w:multiLevelType w:val="hybridMultilevel"/>
    <w:tmpl w:val="A2E6F1AA"/>
    <w:lvl w:ilvl="0" w:tplc="B4E8980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1035661"/>
    <w:multiLevelType w:val="singleLevel"/>
    <w:tmpl w:val="97B80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41F35621"/>
    <w:multiLevelType w:val="hybridMultilevel"/>
    <w:tmpl w:val="DE6A100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5802EB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535A642E"/>
    <w:multiLevelType w:val="hybridMultilevel"/>
    <w:tmpl w:val="7F9C0398"/>
    <w:lvl w:ilvl="0" w:tplc="3F900A44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64D55E8"/>
    <w:multiLevelType w:val="hybridMultilevel"/>
    <w:tmpl w:val="C78CD05A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79242">
    <w:abstractNumId w:val="9"/>
  </w:num>
  <w:num w:numId="2" w16cid:durableId="685211182">
    <w:abstractNumId w:val="11"/>
  </w:num>
  <w:num w:numId="3" w16cid:durableId="1936284341">
    <w:abstractNumId w:val="6"/>
  </w:num>
  <w:num w:numId="4" w16cid:durableId="381058194">
    <w:abstractNumId w:val="0"/>
  </w:num>
  <w:num w:numId="5" w16cid:durableId="855194345">
    <w:abstractNumId w:val="15"/>
  </w:num>
  <w:num w:numId="6" w16cid:durableId="134101176">
    <w:abstractNumId w:val="10"/>
  </w:num>
  <w:num w:numId="7" w16cid:durableId="1860510748">
    <w:abstractNumId w:val="7"/>
  </w:num>
  <w:num w:numId="8" w16cid:durableId="1027216608">
    <w:abstractNumId w:val="12"/>
  </w:num>
  <w:num w:numId="9" w16cid:durableId="689717285">
    <w:abstractNumId w:val="14"/>
  </w:num>
  <w:num w:numId="10" w16cid:durableId="1544363292">
    <w:abstractNumId w:val="3"/>
  </w:num>
  <w:num w:numId="11" w16cid:durableId="1315328955">
    <w:abstractNumId w:val="1"/>
  </w:num>
  <w:num w:numId="12" w16cid:durableId="941883596">
    <w:abstractNumId w:val="5"/>
  </w:num>
  <w:num w:numId="13" w16cid:durableId="362679537">
    <w:abstractNumId w:val="13"/>
  </w:num>
  <w:num w:numId="14" w16cid:durableId="1756323398">
    <w:abstractNumId w:val="8"/>
  </w:num>
  <w:num w:numId="15" w16cid:durableId="1487475301">
    <w:abstractNumId w:val="4"/>
  </w:num>
  <w:num w:numId="16" w16cid:durableId="660471958">
    <w:abstractNumId w:val="2"/>
  </w:num>
  <w:num w:numId="17" w16cid:durableId="927446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DQzsTQ3sjS1tLBQ0lEKTi0uzszPAykwrAUABZcQ7ywAAAA="/>
  </w:docVars>
  <w:rsids>
    <w:rsidRoot w:val="00062061"/>
    <w:rsid w:val="000238AD"/>
    <w:rsid w:val="00026D6E"/>
    <w:rsid w:val="0003467D"/>
    <w:rsid w:val="00036A65"/>
    <w:rsid w:val="00040865"/>
    <w:rsid w:val="00062061"/>
    <w:rsid w:val="000678FB"/>
    <w:rsid w:val="00070FF4"/>
    <w:rsid w:val="000805ED"/>
    <w:rsid w:val="00092DC8"/>
    <w:rsid w:val="00111B1C"/>
    <w:rsid w:val="00117EE8"/>
    <w:rsid w:val="00123536"/>
    <w:rsid w:val="0013138A"/>
    <w:rsid w:val="00141A45"/>
    <w:rsid w:val="001A2A71"/>
    <w:rsid w:val="001B0A23"/>
    <w:rsid w:val="001D3832"/>
    <w:rsid w:val="001D4E3B"/>
    <w:rsid w:val="002102FC"/>
    <w:rsid w:val="00215395"/>
    <w:rsid w:val="0022181A"/>
    <w:rsid w:val="00251CAB"/>
    <w:rsid w:val="00252ABD"/>
    <w:rsid w:val="00295239"/>
    <w:rsid w:val="002E4A7D"/>
    <w:rsid w:val="002F7964"/>
    <w:rsid w:val="0030781B"/>
    <w:rsid w:val="003706D7"/>
    <w:rsid w:val="0037174C"/>
    <w:rsid w:val="00383B66"/>
    <w:rsid w:val="003A26BB"/>
    <w:rsid w:val="003B14B4"/>
    <w:rsid w:val="003B1D73"/>
    <w:rsid w:val="00422977"/>
    <w:rsid w:val="0044391F"/>
    <w:rsid w:val="004544DA"/>
    <w:rsid w:val="00462DC1"/>
    <w:rsid w:val="004829B3"/>
    <w:rsid w:val="00482A8B"/>
    <w:rsid w:val="004852E6"/>
    <w:rsid w:val="004A2D41"/>
    <w:rsid w:val="004B47E6"/>
    <w:rsid w:val="004C6A09"/>
    <w:rsid w:val="004D710C"/>
    <w:rsid w:val="00503241"/>
    <w:rsid w:val="00524D68"/>
    <w:rsid w:val="00566202"/>
    <w:rsid w:val="00575BE6"/>
    <w:rsid w:val="005767F7"/>
    <w:rsid w:val="005B35FF"/>
    <w:rsid w:val="005B3D18"/>
    <w:rsid w:val="005B7B25"/>
    <w:rsid w:val="005C3A5C"/>
    <w:rsid w:val="005C537E"/>
    <w:rsid w:val="005E2F8D"/>
    <w:rsid w:val="00611F88"/>
    <w:rsid w:val="00637C8B"/>
    <w:rsid w:val="0064345E"/>
    <w:rsid w:val="006639AC"/>
    <w:rsid w:val="00670FA3"/>
    <w:rsid w:val="006814EB"/>
    <w:rsid w:val="006901B9"/>
    <w:rsid w:val="00691AFC"/>
    <w:rsid w:val="006B4313"/>
    <w:rsid w:val="006B47F0"/>
    <w:rsid w:val="006E61AE"/>
    <w:rsid w:val="007075F0"/>
    <w:rsid w:val="00763F36"/>
    <w:rsid w:val="00784CD6"/>
    <w:rsid w:val="00787DA3"/>
    <w:rsid w:val="007B599D"/>
    <w:rsid w:val="007C0962"/>
    <w:rsid w:val="007D2606"/>
    <w:rsid w:val="007D4242"/>
    <w:rsid w:val="007D4A41"/>
    <w:rsid w:val="007D6D51"/>
    <w:rsid w:val="007F0043"/>
    <w:rsid w:val="00803C3C"/>
    <w:rsid w:val="00805494"/>
    <w:rsid w:val="00813659"/>
    <w:rsid w:val="00831C6A"/>
    <w:rsid w:val="00845DAD"/>
    <w:rsid w:val="00865A5C"/>
    <w:rsid w:val="00867B24"/>
    <w:rsid w:val="00893E41"/>
    <w:rsid w:val="008A3B84"/>
    <w:rsid w:val="008D39F6"/>
    <w:rsid w:val="008E21BF"/>
    <w:rsid w:val="008E23FA"/>
    <w:rsid w:val="008F1174"/>
    <w:rsid w:val="009146DF"/>
    <w:rsid w:val="00922575"/>
    <w:rsid w:val="009346BF"/>
    <w:rsid w:val="00943D88"/>
    <w:rsid w:val="00945752"/>
    <w:rsid w:val="009904CF"/>
    <w:rsid w:val="00994C47"/>
    <w:rsid w:val="00995F91"/>
    <w:rsid w:val="009A3D06"/>
    <w:rsid w:val="009B3FDF"/>
    <w:rsid w:val="009C1F52"/>
    <w:rsid w:val="009C2AAA"/>
    <w:rsid w:val="009F1756"/>
    <w:rsid w:val="009F2487"/>
    <w:rsid w:val="00A06794"/>
    <w:rsid w:val="00A21EB3"/>
    <w:rsid w:val="00A50821"/>
    <w:rsid w:val="00A57C32"/>
    <w:rsid w:val="00A71158"/>
    <w:rsid w:val="00A72A0A"/>
    <w:rsid w:val="00A734BB"/>
    <w:rsid w:val="00A929C2"/>
    <w:rsid w:val="00AB4F41"/>
    <w:rsid w:val="00AB5D28"/>
    <w:rsid w:val="00B00833"/>
    <w:rsid w:val="00B12303"/>
    <w:rsid w:val="00B17552"/>
    <w:rsid w:val="00B3734D"/>
    <w:rsid w:val="00B56AB5"/>
    <w:rsid w:val="00B77462"/>
    <w:rsid w:val="00B8106B"/>
    <w:rsid w:val="00B91AAC"/>
    <w:rsid w:val="00BA4A99"/>
    <w:rsid w:val="00BD56D2"/>
    <w:rsid w:val="00BE1165"/>
    <w:rsid w:val="00C02572"/>
    <w:rsid w:val="00C03C24"/>
    <w:rsid w:val="00C366A3"/>
    <w:rsid w:val="00C47C18"/>
    <w:rsid w:val="00C54099"/>
    <w:rsid w:val="00C90444"/>
    <w:rsid w:val="00C941CB"/>
    <w:rsid w:val="00CA3884"/>
    <w:rsid w:val="00CB23A1"/>
    <w:rsid w:val="00CC62AA"/>
    <w:rsid w:val="00CD48A3"/>
    <w:rsid w:val="00CE1AF1"/>
    <w:rsid w:val="00CE50C8"/>
    <w:rsid w:val="00D160EA"/>
    <w:rsid w:val="00D21402"/>
    <w:rsid w:val="00D22031"/>
    <w:rsid w:val="00D419C7"/>
    <w:rsid w:val="00D42AA2"/>
    <w:rsid w:val="00D506C5"/>
    <w:rsid w:val="00D56D87"/>
    <w:rsid w:val="00D62017"/>
    <w:rsid w:val="00D67510"/>
    <w:rsid w:val="00D829E2"/>
    <w:rsid w:val="00D94673"/>
    <w:rsid w:val="00DA784E"/>
    <w:rsid w:val="00DC0595"/>
    <w:rsid w:val="00DD17B0"/>
    <w:rsid w:val="00E11BC4"/>
    <w:rsid w:val="00E8212D"/>
    <w:rsid w:val="00EF7C49"/>
    <w:rsid w:val="00F22575"/>
    <w:rsid w:val="00F63B84"/>
    <w:rsid w:val="00FB0AC9"/>
    <w:rsid w:val="00FC594D"/>
    <w:rsid w:val="00FD6E9C"/>
    <w:rsid w:val="00FF5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D994DA"/>
  <w15:docId w15:val="{4D8C999D-3840-45D3-9DF5-BAE278C4E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4">
    <w:name w:val="heading 4"/>
    <w:basedOn w:val="Navaden"/>
    <w:next w:val="Navaden"/>
    <w:link w:val="Naslov4Znak"/>
    <w:qFormat/>
    <w:rsid w:val="00D21402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b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092D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92DC8"/>
    <w:rPr>
      <w:rFonts w:ascii="Tahoma" w:hAnsi="Tahoma" w:cs="Tahoma"/>
      <w:sz w:val="16"/>
      <w:szCs w:val="16"/>
    </w:rPr>
  </w:style>
  <w:style w:type="character" w:customStyle="1" w:styleId="Naslov4Znak">
    <w:name w:val="Naslov 4 Znak"/>
    <w:basedOn w:val="Privzetapisavaodstavka"/>
    <w:link w:val="Naslov4"/>
    <w:rsid w:val="00D21402"/>
    <w:rPr>
      <w:rFonts w:ascii="Times New Roman" w:eastAsia="Times New Roman" w:hAnsi="Times New Roman" w:cs="Times New Roman"/>
      <w:b/>
      <w:szCs w:val="20"/>
      <w:lang w:eastAsia="sl-SI"/>
    </w:rPr>
  </w:style>
  <w:style w:type="character" w:styleId="Hiperpovezava">
    <w:name w:val="Hyperlink"/>
    <w:rsid w:val="00D21402"/>
    <w:rPr>
      <w:color w:val="0000FF"/>
      <w:u w:val="single"/>
    </w:rPr>
  </w:style>
  <w:style w:type="paragraph" w:styleId="Naslov">
    <w:name w:val="Title"/>
    <w:basedOn w:val="Navaden"/>
    <w:link w:val="NaslovZnak"/>
    <w:qFormat/>
    <w:rsid w:val="00D21402"/>
    <w:pPr>
      <w:autoSpaceDE w:val="0"/>
      <w:autoSpaceDN w:val="0"/>
      <w:adjustRightInd w:val="0"/>
      <w:spacing w:after="0" w:line="240" w:lineRule="auto"/>
      <w:jc w:val="center"/>
    </w:pPr>
    <w:rPr>
      <w:rFonts w:ascii="Arial" w:eastAsia="TimesNewRomanPSMT" w:hAnsi="Arial" w:cs="Arial"/>
      <w:b/>
      <w:bCs/>
      <w:sz w:val="28"/>
      <w:szCs w:val="31"/>
      <w:lang w:eastAsia="sl-SI"/>
    </w:rPr>
  </w:style>
  <w:style w:type="character" w:customStyle="1" w:styleId="NaslovZnak">
    <w:name w:val="Naslov Znak"/>
    <w:basedOn w:val="Privzetapisavaodstavka"/>
    <w:link w:val="Naslov"/>
    <w:rsid w:val="00D21402"/>
    <w:rPr>
      <w:rFonts w:ascii="Arial" w:eastAsia="TimesNewRomanPSMT" w:hAnsi="Arial" w:cs="Arial"/>
      <w:b/>
      <w:bCs/>
      <w:sz w:val="28"/>
      <w:szCs w:val="31"/>
      <w:lang w:eastAsia="sl-SI"/>
    </w:rPr>
  </w:style>
  <w:style w:type="paragraph" w:styleId="Telobesedila-zamik">
    <w:name w:val="Body Text Indent"/>
    <w:basedOn w:val="Navaden"/>
    <w:link w:val="Telobesedila-zamikZnak"/>
    <w:rsid w:val="00D21402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Telobesedila-zamikZnak">
    <w:name w:val="Telo besedila - zamik Znak"/>
    <w:basedOn w:val="Privzetapisavaodstavka"/>
    <w:link w:val="Telobesedila-zamik"/>
    <w:rsid w:val="00D21402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georgia12">
    <w:name w:val="georgia12"/>
    <w:basedOn w:val="Navaden"/>
    <w:uiPriority w:val="99"/>
    <w:rsid w:val="00D21402"/>
    <w:pPr>
      <w:spacing w:before="100" w:beforeAutospacing="1" w:after="100" w:afterAutospacing="1" w:line="240" w:lineRule="auto"/>
    </w:pPr>
    <w:rPr>
      <w:rFonts w:ascii="Georgia" w:eastAsia="Times New Roman" w:hAnsi="Georgia" w:cs="Times New Roman"/>
      <w:color w:val="000000"/>
      <w:sz w:val="18"/>
      <w:szCs w:val="18"/>
      <w:lang w:eastAsia="sl-SI"/>
    </w:rPr>
  </w:style>
  <w:style w:type="character" w:styleId="Krepko">
    <w:name w:val="Strong"/>
    <w:uiPriority w:val="99"/>
    <w:qFormat/>
    <w:rsid w:val="00D21402"/>
    <w:rPr>
      <w:rFonts w:cs="Times New Roman"/>
      <w:b/>
      <w:bCs/>
    </w:rPr>
  </w:style>
  <w:style w:type="character" w:styleId="Nerazreenaomemba">
    <w:name w:val="Unresolved Mention"/>
    <w:basedOn w:val="Privzetapisavaodstavka"/>
    <w:uiPriority w:val="99"/>
    <w:semiHidden/>
    <w:unhideWhenUsed/>
    <w:rsid w:val="005C3A5C"/>
    <w:rPr>
      <w:color w:val="808080"/>
      <w:shd w:val="clear" w:color="auto" w:fill="E6E6E6"/>
    </w:rPr>
  </w:style>
  <w:style w:type="table" w:styleId="Tabelamrea">
    <w:name w:val="Table Grid"/>
    <w:basedOn w:val="Navadnatabela"/>
    <w:uiPriority w:val="39"/>
    <w:rsid w:val="00867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D56D87"/>
    <w:pPr>
      <w:ind w:left="720"/>
      <w:contextualSpacing/>
    </w:pPr>
  </w:style>
  <w:style w:type="paragraph" w:styleId="Telobesedila2">
    <w:name w:val="Body Text 2"/>
    <w:basedOn w:val="Navaden"/>
    <w:link w:val="Telobesedila2Znak"/>
    <w:uiPriority w:val="99"/>
    <w:semiHidden/>
    <w:unhideWhenUsed/>
    <w:rsid w:val="004829B3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uiPriority w:val="99"/>
    <w:semiHidden/>
    <w:rsid w:val="004829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973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BREZICE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.matjasic</dc:creator>
  <cp:lastModifiedBy>Roman Matjašič</cp:lastModifiedBy>
  <cp:revision>2</cp:revision>
  <cp:lastPrinted>2024-05-20T11:59:00Z</cp:lastPrinted>
  <dcterms:created xsi:type="dcterms:W3CDTF">2024-05-21T11:12:00Z</dcterms:created>
  <dcterms:modified xsi:type="dcterms:W3CDTF">2024-05-21T11:12:00Z</dcterms:modified>
</cp:coreProperties>
</file>